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Buf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f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8 E Boulder Dr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hewpbuf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26427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l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